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780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8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3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, 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41 - 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65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02 - 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, 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, 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,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454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3T20:11:51Z</dcterms:created>
  <dcterms:modified xsi:type="dcterms:W3CDTF">2024-02-03T2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aturday, February 3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